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Amsterdam</w:t>
      </w:r>
      <w:r>
        <w:t xml:space="preserve"> </w:t>
      </w:r>
      <w:r>
        <w:t xml:space="preserve">Netherlands</w:t>
      </w:r>
    </w:p>
    <w:bookmarkStart w:id="20" w:name="X1868ed4f80d216ff579d8ea5d1e2c4b7816dbfb"/>
    <w:p>
      <w:pPr>
        <w:pStyle w:val="Heading1"/>
      </w:pPr>
      <w:r>
        <w:t xml:space="preserve">Internship Application Letter for Social Worker Position in Amsterdam, Netherland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Name of Social Work Organization/Agency]</w:t>
      </w:r>
      <w:r>
        <w:br/>
      </w:r>
      <w:r>
        <w:rPr>
          <w:bCs/>
          <w:b/>
        </w:rPr>
        <w:t xml:space="preserve">Address:</w:t>
      </w:r>
      <w:r>
        <w:t xml:space="preserve"> </w:t>
      </w:r>
      <w:r>
        <w:t xml:space="preserve">Amsterdam, Netherlands</w:t>
      </w:r>
    </w:p>
    <w:p>
      <w:pPr>
        <w:pStyle w:val="BodyText"/>
      </w:pPr>
      <w:r>
        <w:rPr>
          <w:iCs/>
          <w:i/>
        </w:rPr>
        <w:t xml:space="preserve">Dear Hiring Manager,</w:t>
      </w:r>
    </w:p>
    <w:p>
      <w:pPr>
        <w:pStyle w:val="BodyText"/>
      </w:pPr>
      <w:r>
        <w:t xml:space="preserve">I am writing with profound enthusiasm to submit my application for the Social Worker Internship position at your esteemed organization in Amsterdam, Netherlands. As a dedicated student of Social Work with a deep commitment to community-driven welfare and an unwavering passion for supporting vulnerable populations, I have long admired your organization’s transformative work within the diverse landscape of Amsterdam. This</w:t>
      </w:r>
      <w:r>
        <w:t xml:space="preserve"> </w:t>
      </w:r>
      <w:r>
        <w:rPr>
          <w:bCs/>
          <w:b/>
        </w:rPr>
        <w:t xml:space="preserve">Internship Application Letter</w:t>
      </w:r>
      <w:r>
        <w:t xml:space="preserve"> </w:t>
      </w:r>
      <w:r>
        <w:t xml:space="preserve">serves as both my formal expression of interest and my testament to how my academic training, practical experience, and cultural alignment with Dutch social values uniquely position me to contribute meaningfully during this internship.</w:t>
      </w:r>
    </w:p>
    <w:p>
      <w:pPr>
        <w:pStyle w:val="BodyText"/>
      </w:pPr>
      <w:r>
        <w:t xml:space="preserve">The Netherlands has long been a global beacon for progressive social welfare policies—particularly through frameworks like the *Wet maatschappelijke ondersteuning* (WMO) and a steadfast emphasis on *participatie* (participation) and *zelfredzaamheid* (self-reliance). Amsterdam, as the vibrant heart of this system, exemplifies these principles through its inclusive approach to tackling challenges like urban migration, mental health accessibility, and support for marginalized communities including refugees, elderly populations, and socioeconomically disadvantaged families. My academic journey at [Your University], where I specialized in *Integrative Social Work Practice with Immigrant Communities*, has equipped me with theoretical knowledge directly applicable to the Dutch context. Courses such as "Social Policy in the EU" and "Crisis Intervention Strategies" deepened my understanding of how Amsterdam’s municipal social services—like those managed by *Amsterdamse Wijkverpleging* (Neighborhood Nursing) and *Municipal Social Services*—operate within a cohesive, community-centric ecosystem. I am eager to apply this knowledge under the guidance of your experienced team in real-world settings across Amsterdam.</w:t>
      </w:r>
    </w:p>
    <w:p>
      <w:pPr>
        <w:pStyle w:val="BodyText"/>
      </w:pPr>
      <w:r>
        <w:t xml:space="preserve">My practical experience aligns precisely with the demands of social work in the Netherlands. During my recent field placement at *Voorziening voor Vluchtelingen en Migranten* (a shelter supporting refugees in Amsterdam-Zuidoost), I assisted social workers in case management, cultural liaison, and trauma-informed counseling for newly arrived asylum seekers. This role required navigating complex Dutch bureaucracy—such as coordinating with *IND* (Immigration and Naturalisation Service) for residence permits—and advocating for clients' access to healthcare through *Zorg en Welzijn* networks. I learned to communicate effectively in English, Dutch (B1 level), and basic Arabic, ensuring dignity and clarity during high-stress situations. For instance, I helped a family of three from Syria transition into stable housing by coordinating with *Woondienst Amsterdam* (Amsterdam Housing Service) and connecting them with *Kinderopvang* (childcare) programs—resulting in a 100% successful placement within two weeks. This experience solidified my understanding that social work in Amsterdam thrives on collaboration, cultural humility, and systemic awareness.</w:t>
      </w:r>
    </w:p>
    <w:p>
      <w:pPr>
        <w:pStyle w:val="BodyText"/>
      </w:pPr>
      <w:r>
        <w:t xml:space="preserve">What draws me specifically to your organization is its innovative integration of technology and community engagement—a hallmark of modern Dutch social work. I have studied your recent project *Stadsgroepen* (Neighborhood Groups), which uses digital platforms to connect isolated seniors with volunteers from local schools, and I am eager to contribute to such initiatives. Amsterdam’s unique blend of historical richness, multicultural density, and forward-thinking governance creates an unparalleled learning environment for a Social Worker intern. The city’s emphasis on *gezelligheid* (coziness/community warmth) as a tool for social cohesion resonates deeply with me; I believe it is through genuine human connection—not just protocol—that sustainable support is built. As someone who has volunteered at *De Ceuvel*, an Amsterdam-based community hub promoting sustainability and inclusion, I witnessed firsthand how small-scale, locally rooted projects foster resilience in neighborhoods like Nieuw-West and Oost.</w:t>
      </w:r>
    </w:p>
    <w:p>
      <w:pPr>
        <w:pStyle w:val="BodyText"/>
      </w:pPr>
      <w:r>
        <w:t xml:space="preserve">Moreover, I understand that success in a Netherlands-based internship hinges on adaptability within a highly structured yet compassionate system. Dutch social work prioritizes client autonomy while ensuring ethical adherence to the *Algemene wet bijzondere sociale voorzieningen* (AWBZ). During my studies, I completed training in *Ethical Decision-Making in Multicultural Contexts* and earned certification in *Trauma-Informed Care*, both critical for navigating cases involving domestic violence or refugee trauma common in Amsterdam’s social services. My ability to work collaboratively with colleagues from diverse backgrounds—evidenced by leading a student-led project on *Migrant Youth Integration* at [Your University]—reflects the cross-cultural teamwork your organization champions. I am also proficient in Dutch digital tools like *MijnOverheid* and *Socialdienst*, ensuring seamless integration into your operational workflow.</w:t>
      </w:r>
    </w:p>
    <w:p>
      <w:pPr>
        <w:pStyle w:val="BodyText"/>
      </w:pPr>
      <w:r>
        <w:t xml:space="preserve">Why Amsterdam? Beyond its status as a social policy leader, Amsterdam’s very essence mirrors my professional ethos: it is a city where innovation meets empathy. From the *Binnenstad*’s inclusive public spaces to initiatives like *Amsterdamse Sociale Werkplekken* (Social Work Placements), the city actively bridges gaps between theory and practice. I am not merely seeking an internship; I aspire to immerse myself in this ecosystem, learn from practitioners who embody Dutch social work values, and contribute fresh perspectives rooted in global best practices. My goal is to grow into a Social Worker capable of addressing Amsterdam’s evolving challenges—from housing inequality to mental health stigma—while honoring the city’s legacy of compassion.</w:t>
      </w:r>
    </w:p>
    <w:p>
      <w:pPr>
        <w:pStyle w:val="BodyText"/>
      </w:pPr>
      <w:r>
        <w:t xml:space="preserve">I am fully committed to this internship opportunity for [Duration, e.g., 6 months] and have arranged my academic schedule accordingly. I am fluent in English, possess conversational Dutch (B1), and am prepared to obtain a *work permit* as required by the Netherlands government. My resume, attached for your review, provides further detail on my qualifications and references from professionals at *Voorziening voor Vluchtelingen en Migranten* and [University]’s Social Work Department.</w:t>
      </w:r>
    </w:p>
    <w:p>
      <w:pPr>
        <w:pStyle w:val="BodyText"/>
      </w:pPr>
      <w:r>
        <w:t xml:space="preserve">Thank you for considering my application. I am eager to discuss how my dedication to social justice, practical skills, and admiration for Amsterdam’s inclusive spirit can benefit your team. I look forward to the possibility of contributing to the vital work of supporting vulnerable communities in this extraordinary city—where every interaction is an opportunity to build a more just Netherland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ptional)]</w:t>
      </w:r>
      <w:r>
        <w:br/>
      </w:r>
      <w:r>
        <w:t xml:space="preserve">[Portfolio/Relevant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Amsterdam Netherlands</dc:title>
  <dc:creator/>
  <dc:language>en</dc:language>
  <cp:keywords/>
  <dcterms:created xsi:type="dcterms:W3CDTF">2026-07-20T14:08:28Z</dcterms:created>
  <dcterms:modified xsi:type="dcterms:W3CDTF">2026-07-20T14:08:28Z</dcterms:modified>
</cp:coreProperties>
</file>

<file path=docProps/custom.xml><?xml version="1.0" encoding="utf-8"?>
<Properties xmlns="http://schemas.openxmlformats.org/officeDocument/2006/custom-properties" xmlns:vt="http://schemas.openxmlformats.org/officeDocument/2006/docPropsVTypes"/>
</file>